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9294F" w14:textId="77777777" w:rsidR="008C36FA" w:rsidRDefault="008C36FA" w:rsidP="008C36FA">
      <w:pPr>
        <w:pStyle w:val="FirstParagraph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(Annexure-Xl)</w:t>
      </w:r>
    </w:p>
    <w:p w14:paraId="446272EC" w14:textId="77777777" w:rsidR="008C36FA" w:rsidRDefault="008C36FA" w:rsidP="008C36FA">
      <w:pPr>
        <w:pStyle w:val="BodyText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(To be issued on a letter Head)</w:t>
      </w:r>
    </w:p>
    <w:p w14:paraId="0FDF9C8E" w14:textId="77777777" w:rsidR="008C36FA" w:rsidRDefault="008C36FA" w:rsidP="008C36FA">
      <w:pPr>
        <w:pStyle w:val="BodyText"/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O WHOMSOEVER IT MAY CONCERN</w:t>
      </w:r>
    </w:p>
    <w:p w14:paraId="1085BEBE" w14:textId="77777777" w:rsidR="008C36FA" w:rsidRDefault="008C36FA" w:rsidP="008C36FA">
      <w:pPr>
        <w:pStyle w:val="BodyText"/>
        <w:jc w:val="center"/>
        <w:rPr>
          <w:b/>
          <w:sz w:val="22"/>
          <w:szCs w:val="22"/>
          <w:u w:val="single"/>
        </w:rPr>
      </w:pPr>
    </w:p>
    <w:p w14:paraId="75F3399D" w14:textId="78368D4D" w:rsidR="008C36FA" w:rsidRDefault="008C36FA" w:rsidP="00AF32ED">
      <w:pPr>
        <w:shd w:val="clear" w:color="auto" w:fill="FFFFFF"/>
        <w:spacing w:after="0"/>
        <w:jc w:val="both"/>
        <w:rPr>
          <w:sz w:val="22"/>
          <w:szCs w:val="22"/>
        </w:rPr>
      </w:pPr>
      <w:r>
        <w:rPr>
          <w:sz w:val="22"/>
          <w:szCs w:val="22"/>
        </w:rPr>
        <w:t>This reference letter is issued to certify that</w:t>
      </w:r>
      <w:r w:rsidR="00AF32ED">
        <w:rPr>
          <w:sz w:val="22"/>
          <w:szCs w:val="22"/>
        </w:rPr>
        <w:t xml:space="preserve"> </w:t>
      </w:r>
      <w:proofErr w:type="gramStart"/>
      <w:r w:rsidR="00431A36">
        <w:rPr>
          <w:sz w:val="22"/>
          <w:szCs w:val="22"/>
        </w:rPr>
        <w:t>Er</w:t>
      </w:r>
      <w:proofErr w:type="gramEnd"/>
      <w:r w:rsidR="00431A36">
        <w:rPr>
          <w:sz w:val="22"/>
          <w:szCs w:val="22"/>
        </w:rPr>
        <w:t>.</w:t>
      </w:r>
      <w:r w:rsidR="00024CD0">
        <w:rPr>
          <w:sz w:val="22"/>
          <w:szCs w:val="22"/>
        </w:rPr>
        <w:t xml:space="preserve"> Rakesh Kumar Agarwal, CA Sandeep Kumar Agrawal, directors</w:t>
      </w:r>
      <w:r w:rsidR="00431A36"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>
        <w:rPr>
          <w:sz w:val="22"/>
          <w:szCs w:val="22"/>
        </w:rPr>
        <w:t xml:space="preserve">of </w:t>
      </w:r>
      <w:r w:rsidRPr="00024CD0">
        <w:rPr>
          <w:b/>
          <w:bCs/>
          <w:sz w:val="22"/>
          <w:szCs w:val="22"/>
        </w:rPr>
        <w:t>M/S. RK ASSOCIATES VALUERS &amp; TECHNO ENGINEERING CONSULTANTS PVT. LTD</w:t>
      </w:r>
      <w:r w:rsidRPr="00951D74">
        <w:rPr>
          <w:sz w:val="22"/>
          <w:szCs w:val="22"/>
        </w:rPr>
        <w:t>.</w:t>
      </w:r>
      <w:r w:rsidRPr="0085001D"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 xml:space="preserve">having its registered office is at G-183, Basement Preet </w:t>
      </w:r>
      <w:proofErr w:type="spellStart"/>
      <w:r>
        <w:rPr>
          <w:sz w:val="22"/>
          <w:szCs w:val="22"/>
        </w:rPr>
        <w:t>Viha</w:t>
      </w:r>
      <w:r w:rsidR="00EC6963">
        <w:rPr>
          <w:sz w:val="22"/>
          <w:szCs w:val="22"/>
        </w:rPr>
        <w:t>r</w:t>
      </w:r>
      <w:proofErr w:type="spellEnd"/>
      <w:r w:rsidR="00EC6963">
        <w:rPr>
          <w:sz w:val="22"/>
          <w:szCs w:val="22"/>
        </w:rPr>
        <w:t xml:space="preserve"> New Delhi 110092 and branch</w:t>
      </w:r>
      <w:r>
        <w:rPr>
          <w:sz w:val="22"/>
          <w:szCs w:val="22"/>
        </w:rPr>
        <w:t xml:space="preserve"> office at </w:t>
      </w:r>
      <w:r w:rsidR="00024CD0">
        <w:rPr>
          <w:sz w:val="22"/>
          <w:szCs w:val="22"/>
        </w:rPr>
        <w:softHyphen/>
      </w:r>
      <w:r w:rsidR="00024CD0">
        <w:rPr>
          <w:sz w:val="22"/>
          <w:szCs w:val="22"/>
        </w:rPr>
        <w:softHyphen/>
      </w:r>
      <w:r w:rsidR="00024CD0">
        <w:rPr>
          <w:sz w:val="22"/>
          <w:szCs w:val="22"/>
        </w:rPr>
        <w:softHyphen/>
      </w:r>
      <w:r w:rsidR="00024CD0">
        <w:rPr>
          <w:sz w:val="22"/>
          <w:szCs w:val="22"/>
        </w:rPr>
        <w:softHyphen/>
      </w:r>
      <w:r w:rsidR="00024CD0">
        <w:rPr>
          <w:sz w:val="22"/>
          <w:szCs w:val="22"/>
        </w:rPr>
        <w:softHyphen/>
        <w:t>____________</w:t>
      </w:r>
      <w:r>
        <w:rPr>
          <w:sz w:val="22"/>
          <w:szCs w:val="22"/>
        </w:rPr>
        <w:t xml:space="preserve">worked/ empanelled/ was empanelled with this office as a valuer for conducting the valuation in the following Asset Class (es): </w:t>
      </w:r>
    </w:p>
    <w:p w14:paraId="0EF63DE4" w14:textId="77777777" w:rsidR="00EC6963" w:rsidRDefault="00EC6963" w:rsidP="003D7956">
      <w:pPr>
        <w:ind w:left="960"/>
        <w:rPr>
          <w:sz w:val="22"/>
          <w:szCs w:val="22"/>
        </w:rPr>
      </w:pPr>
    </w:p>
    <w:p w14:paraId="2EBCDC6E" w14:textId="5FD7B610" w:rsidR="00431A36" w:rsidRDefault="00144CC5" w:rsidP="008C36FA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lant &amp; Machinery</w:t>
      </w:r>
    </w:p>
    <w:p w14:paraId="71705DA6" w14:textId="5A19780F" w:rsidR="00024CD0" w:rsidRDefault="00024CD0" w:rsidP="008C36FA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Land &amp; Building</w:t>
      </w:r>
    </w:p>
    <w:p w14:paraId="1E1FBD5B" w14:textId="3FDBDA64" w:rsidR="00024CD0" w:rsidRDefault="00024CD0" w:rsidP="008C36FA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Securities or Financial Assets / Stock and Trade</w:t>
      </w:r>
    </w:p>
    <w:p w14:paraId="5CD6D9E5" w14:textId="77777777" w:rsidR="008C36FA" w:rsidRDefault="008C36FA" w:rsidP="00AF32ED">
      <w:pPr>
        <w:pStyle w:val="Compact"/>
        <w:ind w:left="480"/>
        <w:rPr>
          <w:sz w:val="22"/>
          <w:szCs w:val="22"/>
        </w:rPr>
      </w:pPr>
    </w:p>
    <w:p w14:paraId="3971FCA9" w14:textId="77777777" w:rsidR="008C36FA" w:rsidRDefault="008C36FA" w:rsidP="008C36FA">
      <w:pPr>
        <w:rPr>
          <w:sz w:val="22"/>
          <w:szCs w:val="22"/>
        </w:rPr>
      </w:pPr>
      <w:r>
        <w:rPr>
          <w:b/>
          <w:sz w:val="22"/>
          <w:szCs w:val="22"/>
        </w:rPr>
        <w:t>2</w:t>
      </w:r>
      <w:r>
        <w:rPr>
          <w:sz w:val="22"/>
          <w:szCs w:val="22"/>
        </w:rPr>
        <w:t>.   The above valuer entity had approximately conducted following number of valuations with us during the period of empanelment:</w:t>
      </w:r>
    </w:p>
    <w:tbl>
      <w:tblPr>
        <w:tblStyle w:val="TableGrid"/>
        <w:tblW w:w="10598" w:type="dxa"/>
        <w:tblInd w:w="-601" w:type="dxa"/>
        <w:tblLook w:val="04A0" w:firstRow="1" w:lastRow="0" w:firstColumn="1" w:lastColumn="0" w:noHBand="0" w:noVBand="1"/>
      </w:tblPr>
      <w:tblGrid>
        <w:gridCol w:w="1878"/>
        <w:gridCol w:w="1553"/>
        <w:gridCol w:w="1418"/>
        <w:gridCol w:w="1456"/>
        <w:gridCol w:w="1893"/>
        <w:gridCol w:w="2400"/>
      </w:tblGrid>
      <w:tr w:rsidR="008C36FA" w14:paraId="7F23B19F" w14:textId="77777777" w:rsidTr="00431A36">
        <w:trPr>
          <w:trHeight w:val="610"/>
        </w:trPr>
        <w:tc>
          <w:tcPr>
            <w:tcW w:w="18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6AA65" w14:textId="77777777" w:rsidR="008C36FA" w:rsidRDefault="008C36FA" w:rsidP="00431A36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eriod of valuation conducted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3DE13" w14:textId="77777777" w:rsidR="008C36FA" w:rsidRDefault="008C36FA" w:rsidP="00431A36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roximate nos. of Valuation conducted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B62A1" w14:textId="77777777" w:rsidR="008C36FA" w:rsidRDefault="008C36FA" w:rsidP="00431A36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roximate amount of valuation</w:t>
            </w:r>
          </w:p>
        </w:tc>
      </w:tr>
      <w:tr w:rsidR="008C36FA" w14:paraId="01C71837" w14:textId="77777777" w:rsidTr="00AF32ED">
        <w:trPr>
          <w:trHeight w:val="48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219A0" w14:textId="77777777" w:rsidR="008C36FA" w:rsidRDefault="008C36FA" w:rsidP="00B24954">
            <w:pPr>
              <w:spacing w:after="0"/>
              <w:rPr>
                <w:b/>
                <w:sz w:val="22"/>
                <w:szCs w:val="22"/>
              </w:rPr>
            </w:pPr>
          </w:p>
        </w:tc>
        <w:tc>
          <w:tcPr>
            <w:tcW w:w="15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DC227" w14:textId="77777777" w:rsidR="008C36FA" w:rsidRDefault="008C36FA" w:rsidP="00B24954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verall nos. of valuations (A)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E2064" w14:textId="77777777" w:rsidR="008C36FA" w:rsidRDefault="008C36FA" w:rsidP="00B24954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s. of Non-retail valuations Out of (A)</w:t>
            </w:r>
          </w:p>
        </w:tc>
        <w:tc>
          <w:tcPr>
            <w:tcW w:w="14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D8E71" w14:textId="77777777" w:rsidR="008C36FA" w:rsidRDefault="008C36FA" w:rsidP="00B24954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verall amount of valuation   (in Rs.)</w:t>
            </w:r>
          </w:p>
        </w:tc>
        <w:tc>
          <w:tcPr>
            <w:tcW w:w="4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E7764" w14:textId="77777777" w:rsidR="008C36FA" w:rsidRDefault="008C36FA" w:rsidP="00B24954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mount of individual Non-retail valuation</w:t>
            </w:r>
          </w:p>
        </w:tc>
      </w:tr>
      <w:tr w:rsidR="008C36FA" w14:paraId="63C96024" w14:textId="77777777" w:rsidTr="00AF32ED">
        <w:trPr>
          <w:trHeight w:val="102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8A436" w14:textId="77777777" w:rsidR="008C36FA" w:rsidRDefault="008C36FA" w:rsidP="00B24954">
            <w:pPr>
              <w:spacing w:after="0"/>
              <w:rPr>
                <w:b/>
                <w:sz w:val="22"/>
                <w:szCs w:val="22"/>
              </w:rPr>
            </w:pPr>
          </w:p>
        </w:tc>
        <w:tc>
          <w:tcPr>
            <w:tcW w:w="15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0883B" w14:textId="77777777" w:rsidR="008C36FA" w:rsidRDefault="008C36FA" w:rsidP="00B24954">
            <w:pPr>
              <w:spacing w:after="0"/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71D65" w14:textId="77777777" w:rsidR="008C36FA" w:rsidRDefault="008C36FA" w:rsidP="00B24954">
            <w:pPr>
              <w:spacing w:after="0"/>
              <w:rPr>
                <w:b/>
                <w:sz w:val="22"/>
                <w:szCs w:val="22"/>
              </w:rPr>
            </w:pPr>
          </w:p>
        </w:tc>
        <w:tc>
          <w:tcPr>
            <w:tcW w:w="14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F7CFD" w14:textId="77777777" w:rsidR="008C36FA" w:rsidRDefault="008C36FA" w:rsidP="00B24954">
            <w:pPr>
              <w:spacing w:after="0"/>
              <w:rPr>
                <w:b/>
                <w:sz w:val="22"/>
                <w:szCs w:val="22"/>
              </w:rPr>
            </w:pP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AD2D3" w14:textId="77777777" w:rsidR="008C36FA" w:rsidRDefault="008C36FA" w:rsidP="00B24954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s. of valuation with Market Value Above Rs. 100 crore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6A51F" w14:textId="77777777" w:rsidR="008C36FA" w:rsidRDefault="008C36FA" w:rsidP="00B24954">
            <w:pPr>
              <w:spacing w:after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s. of valuation with Market Value of Rs.50 lacs to below Rs. 100 crore</w:t>
            </w:r>
          </w:p>
        </w:tc>
      </w:tr>
      <w:tr w:rsidR="008C36FA" w14:paraId="67CE370C" w14:textId="77777777" w:rsidTr="00AF32ED">
        <w:trPr>
          <w:trHeight w:val="1264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A22AA" w14:textId="77777777" w:rsidR="008C36FA" w:rsidRDefault="008C36FA" w:rsidP="00B24954">
            <w:pPr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rom the date of empanelment or since last 24 months whichever is earlier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000EC" w14:textId="0D23CA25" w:rsidR="00D25BDF" w:rsidRPr="000A596B" w:rsidRDefault="00D25BDF" w:rsidP="00AF32ED">
            <w:pPr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22A01" w14:textId="310EA9E9" w:rsidR="00D25BDF" w:rsidRPr="00B34230" w:rsidRDefault="00D25BDF" w:rsidP="00AF32ED">
            <w:pPr>
              <w:spacing w:after="0"/>
              <w:jc w:val="center"/>
              <w:rPr>
                <w:sz w:val="22"/>
                <w:szCs w:val="22"/>
                <w:highlight w:val="yellow"/>
              </w:rPr>
            </w:pP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384EA" w14:textId="1A991987" w:rsidR="00D25BDF" w:rsidRDefault="00D25BDF" w:rsidP="00144CC5">
            <w:pPr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66042" w14:textId="7E750743" w:rsidR="00D25BDF" w:rsidRPr="0085001D" w:rsidRDefault="00D25BDF" w:rsidP="00AF32E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F4DF3" w14:textId="6AA49085" w:rsidR="00D25BDF" w:rsidRDefault="00D25BDF" w:rsidP="00024CD0">
            <w:pPr>
              <w:spacing w:after="0"/>
              <w:rPr>
                <w:sz w:val="22"/>
                <w:szCs w:val="22"/>
              </w:rPr>
            </w:pPr>
          </w:p>
        </w:tc>
      </w:tr>
      <w:tr w:rsidR="008C36FA" w14:paraId="1FC1BC19" w14:textId="77777777" w:rsidTr="00AF32ED">
        <w:trPr>
          <w:trHeight w:val="621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2A40B" w14:textId="77777777" w:rsidR="008C36FA" w:rsidRDefault="008C36FA" w:rsidP="00B24954">
            <w:pPr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nce last 12 months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C2E48" w14:textId="259086DA" w:rsidR="008C36FA" w:rsidRDefault="008C36FA" w:rsidP="00D25BDF">
            <w:pPr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87CC3" w14:textId="0067B4D2" w:rsidR="008C36FA" w:rsidRDefault="008C36FA" w:rsidP="007C0D90">
            <w:pPr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7214D" w14:textId="11C70A11" w:rsidR="008C36FA" w:rsidRDefault="008C36FA" w:rsidP="007C0D90">
            <w:pPr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5665C" w14:textId="1BD9F18A" w:rsidR="008C36FA" w:rsidRDefault="008C36FA" w:rsidP="007C0D90">
            <w:pPr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493AB" w14:textId="1313F9ED" w:rsidR="008C36FA" w:rsidRDefault="008C36FA" w:rsidP="007C0D90">
            <w:pPr>
              <w:spacing w:after="0"/>
              <w:jc w:val="center"/>
              <w:rPr>
                <w:sz w:val="22"/>
                <w:szCs w:val="22"/>
              </w:rPr>
            </w:pPr>
          </w:p>
        </w:tc>
      </w:tr>
    </w:tbl>
    <w:p w14:paraId="6659CEAA" w14:textId="77777777" w:rsidR="008C36FA" w:rsidRDefault="008C36FA" w:rsidP="008C36FA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*Non-retail = Corporate Loans</w:t>
      </w:r>
    </w:p>
    <w:p w14:paraId="1E5A49D2" w14:textId="77777777" w:rsidR="008C36FA" w:rsidRDefault="008C36FA" w:rsidP="008C36FA">
      <w:pPr>
        <w:pStyle w:val="Compac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The valuation entity is capable, honest and professional and has completed its assignments successfully and satisfactorily during the period of empanelment.</w:t>
      </w:r>
    </w:p>
    <w:p w14:paraId="08CEACA6" w14:textId="77777777" w:rsidR="008C36FA" w:rsidRDefault="008C36FA" w:rsidP="008C36FA">
      <w:pPr>
        <w:pStyle w:val="FirstParagraph"/>
        <w:rPr>
          <w:sz w:val="22"/>
          <w:szCs w:val="22"/>
        </w:rPr>
      </w:pPr>
    </w:p>
    <w:p w14:paraId="7BC207FC" w14:textId="77777777" w:rsidR="008C36FA" w:rsidRDefault="008C36FA" w:rsidP="008C36FA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 xml:space="preserve">Authorized Signatory </w:t>
      </w:r>
    </w:p>
    <w:p w14:paraId="5DB94AC7" w14:textId="77777777" w:rsidR="008C36FA" w:rsidRDefault="008C36FA" w:rsidP="008C36FA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>Date:</w:t>
      </w:r>
      <w:r>
        <w:rPr>
          <w:sz w:val="22"/>
          <w:szCs w:val="22"/>
        </w:rPr>
        <w:tab/>
        <w:t>__________________</w:t>
      </w:r>
    </w:p>
    <w:p w14:paraId="2876946D" w14:textId="77777777" w:rsidR="008C36FA" w:rsidRPr="00951D74" w:rsidRDefault="008C36FA" w:rsidP="008C36FA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Place:</w:t>
      </w:r>
      <w:r>
        <w:rPr>
          <w:sz w:val="22"/>
          <w:szCs w:val="22"/>
        </w:rPr>
        <w:tab/>
        <w:t>______________________</w:t>
      </w:r>
    </w:p>
    <w:p w14:paraId="6828F528" w14:textId="77777777" w:rsidR="00F2654A" w:rsidRDefault="00F2654A"/>
    <w:sectPr w:rsidR="00F265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75EAC"/>
    <w:multiLevelType w:val="multilevel"/>
    <w:tmpl w:val="A29A951C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7728521A"/>
    <w:multiLevelType w:val="multilevel"/>
    <w:tmpl w:val="BDEA428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7786031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 w16cid:durableId="107551922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E5959"/>
    <w:rsid w:val="00024CD0"/>
    <w:rsid w:val="00144CC5"/>
    <w:rsid w:val="003D7956"/>
    <w:rsid w:val="00431A36"/>
    <w:rsid w:val="00757BE7"/>
    <w:rsid w:val="007C0D90"/>
    <w:rsid w:val="00883884"/>
    <w:rsid w:val="008C36FA"/>
    <w:rsid w:val="008E5959"/>
    <w:rsid w:val="009111C5"/>
    <w:rsid w:val="00AF32ED"/>
    <w:rsid w:val="00B34230"/>
    <w:rsid w:val="00BE190C"/>
    <w:rsid w:val="00CF0E1A"/>
    <w:rsid w:val="00D25BDF"/>
    <w:rsid w:val="00EC6963"/>
    <w:rsid w:val="00F2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4B174"/>
  <w15:chartTrackingRefBased/>
  <w15:docId w15:val="{5F9FC7C7-E8CF-4371-92DC-0CF9E1768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6FA"/>
    <w:pPr>
      <w:spacing w:after="20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qFormat/>
    <w:rsid w:val="008C36F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C36FA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8C36FA"/>
  </w:style>
  <w:style w:type="paragraph" w:customStyle="1" w:styleId="Compact">
    <w:name w:val="Compact"/>
    <w:basedOn w:val="BodyText"/>
    <w:qFormat/>
    <w:rsid w:val="008C36FA"/>
    <w:pPr>
      <w:spacing w:before="36" w:after="36"/>
    </w:pPr>
  </w:style>
  <w:style w:type="table" w:styleId="TableGrid">
    <w:name w:val="Table Grid"/>
    <w:basedOn w:val="TableNormal"/>
    <w:rsid w:val="008C36F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84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2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ingh</dc:creator>
  <cp:keywords/>
  <dc:description/>
  <cp:lastModifiedBy>Kirti Singh</cp:lastModifiedBy>
  <cp:revision>9</cp:revision>
  <dcterms:created xsi:type="dcterms:W3CDTF">2019-12-05T05:38:00Z</dcterms:created>
  <dcterms:modified xsi:type="dcterms:W3CDTF">2022-11-04T07:36:00Z</dcterms:modified>
</cp:coreProperties>
</file>